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7FF8A0" w14:textId="77777777" w:rsidR="00CF0846" w:rsidRPr="00652189" w:rsidRDefault="00CF0846">
      <w:pPr>
        <w:rPr>
          <w:b/>
        </w:rPr>
      </w:pPr>
      <w:r w:rsidRPr="00652189">
        <w:rPr>
          <w:b/>
        </w:rPr>
        <w:t>AMOP Review Committee Agenda</w:t>
      </w:r>
    </w:p>
    <w:p w14:paraId="2B0F39DB" w14:textId="22B4A6E7" w:rsidR="00F23890" w:rsidRDefault="00077247">
      <w:pPr>
        <w:rPr>
          <w:b/>
        </w:rPr>
      </w:pPr>
      <w:r>
        <w:rPr>
          <w:b/>
        </w:rPr>
        <w:t>Tuesday January 10,</w:t>
      </w:r>
      <w:r w:rsidR="0012025E">
        <w:rPr>
          <w:b/>
        </w:rPr>
        <w:t xml:space="preserve"> </w:t>
      </w:r>
      <w:proofErr w:type="gramStart"/>
      <w:r w:rsidR="0012025E">
        <w:rPr>
          <w:b/>
        </w:rPr>
        <w:t>202</w:t>
      </w:r>
      <w:r w:rsidR="006A2911">
        <w:rPr>
          <w:b/>
        </w:rPr>
        <w:t>3</w:t>
      </w:r>
      <w:proofErr w:type="gramEnd"/>
      <w:r w:rsidR="005D23CE">
        <w:rPr>
          <w:b/>
        </w:rPr>
        <w:t xml:space="preserve"> at </w:t>
      </w:r>
      <w:r w:rsidR="000B774D">
        <w:rPr>
          <w:b/>
        </w:rPr>
        <w:t>1</w:t>
      </w:r>
      <w:r w:rsidR="00D01D2B">
        <w:rPr>
          <w:b/>
        </w:rPr>
        <w:t>:</w:t>
      </w:r>
      <w:r w:rsidR="006A2911">
        <w:rPr>
          <w:b/>
        </w:rPr>
        <w:t>3</w:t>
      </w:r>
      <w:r w:rsidR="00D01D2B">
        <w:rPr>
          <w:b/>
        </w:rPr>
        <w:t>0PM</w:t>
      </w:r>
    </w:p>
    <w:p w14:paraId="5B2174E4" w14:textId="39F3E69E" w:rsidR="00FE5564" w:rsidRPr="00DC5EE6" w:rsidRDefault="00FE5564">
      <w:pPr>
        <w:rPr>
          <w:rFonts w:ascii="Segoe UI" w:hAnsi="Segoe UI" w:cs="Segoe UI"/>
          <w:color w:val="252424"/>
        </w:rPr>
      </w:pPr>
      <w:r>
        <w:rPr>
          <w:b/>
        </w:rPr>
        <w:t xml:space="preserve">Teams meeting and teleconference phone number: </w:t>
      </w:r>
      <w:r w:rsidR="00DC5EE6" w:rsidRPr="00DC5EE6">
        <w:rPr>
          <w:rFonts w:cstheme="minorHAnsi"/>
          <w:color w:val="252424"/>
        </w:rPr>
        <w:t xml:space="preserve">+1 414-436-3530, Phone Conference ID: </w:t>
      </w:r>
      <w:r w:rsidR="00077247" w:rsidRPr="00077247">
        <w:rPr>
          <w:rFonts w:cstheme="minorHAnsi"/>
          <w:color w:val="252424"/>
        </w:rPr>
        <w:t>235 773 582 510</w:t>
      </w:r>
    </w:p>
    <w:p w14:paraId="17EF45FE" w14:textId="296F39F5" w:rsidR="00CF0846" w:rsidRDefault="009027C9">
      <w:r>
        <w:t>Opening</w:t>
      </w:r>
      <w:r w:rsidR="00CF0846">
        <w:t xml:space="preserve"> </w:t>
      </w:r>
    </w:p>
    <w:p w14:paraId="515CEBAD" w14:textId="77777777" w:rsidR="00CF0846" w:rsidRDefault="00CF0846" w:rsidP="00CF0846">
      <w:pPr>
        <w:pStyle w:val="ListParagraph"/>
        <w:numPr>
          <w:ilvl w:val="0"/>
          <w:numId w:val="1"/>
        </w:numPr>
      </w:pPr>
      <w:r>
        <w:t>Call to Order and Roll Call</w:t>
      </w:r>
    </w:p>
    <w:p w14:paraId="74CA33D8" w14:textId="3189ACC9" w:rsidR="00CF0846" w:rsidRDefault="00832AA3" w:rsidP="00CF0846">
      <w:pPr>
        <w:pStyle w:val="ListParagraph"/>
        <w:numPr>
          <w:ilvl w:val="0"/>
          <w:numId w:val="1"/>
        </w:numPr>
      </w:pPr>
      <w:r>
        <w:t xml:space="preserve">Approval of </w:t>
      </w:r>
      <w:r w:rsidR="00077247">
        <w:t>11</w:t>
      </w:r>
      <w:r w:rsidR="004E045A">
        <w:t>/</w:t>
      </w:r>
      <w:r w:rsidR="00077247">
        <w:t>17</w:t>
      </w:r>
      <w:r w:rsidR="0012025E">
        <w:t>/2022</w:t>
      </w:r>
      <w:r w:rsidR="00CF0846">
        <w:t xml:space="preserve"> Meeting Minutes</w:t>
      </w:r>
      <w:r w:rsidR="00077247">
        <w:t xml:space="preserve"> delayed until March committee meeting. </w:t>
      </w:r>
    </w:p>
    <w:p w14:paraId="0C33EA2C" w14:textId="2D6FD813" w:rsidR="00F44FA1" w:rsidRDefault="00652189" w:rsidP="00245D3C">
      <w:r>
        <w:t xml:space="preserve">Newly submitted </w:t>
      </w:r>
      <w:r w:rsidR="002D7529">
        <w:t xml:space="preserve">procedures for the </w:t>
      </w:r>
      <w:r>
        <w:t>AMOP</w:t>
      </w:r>
    </w:p>
    <w:p w14:paraId="36C1140A" w14:textId="6BA35E57" w:rsidR="00D328CF" w:rsidRDefault="00077247" w:rsidP="0015665B">
      <w:pPr>
        <w:pStyle w:val="ListParagraph"/>
        <w:numPr>
          <w:ilvl w:val="0"/>
          <w:numId w:val="1"/>
        </w:numPr>
      </w:pPr>
      <w:r>
        <w:t>N/A</w:t>
      </w:r>
    </w:p>
    <w:p w14:paraId="2F8C4E04" w14:textId="3E64B403" w:rsidR="00CF0846" w:rsidRDefault="00652189" w:rsidP="00CF0846">
      <w:r>
        <w:t xml:space="preserve">Resubmitted draft </w:t>
      </w:r>
      <w:r w:rsidR="002D7529">
        <w:t xml:space="preserve">procedures for the </w:t>
      </w:r>
      <w:r>
        <w:t>AMOP from previous meetings</w:t>
      </w:r>
      <w:r w:rsidR="00CF0846" w:rsidRPr="00CF0846">
        <w:t xml:space="preserve"> </w:t>
      </w:r>
    </w:p>
    <w:p w14:paraId="23E2EAF0" w14:textId="43704381" w:rsidR="00D328CF" w:rsidRDefault="0012025E" w:rsidP="00B962E8">
      <w:pPr>
        <w:pStyle w:val="ListParagraph"/>
      </w:pPr>
      <w:r>
        <w:t>N</w:t>
      </w:r>
      <w:r w:rsidR="00B962E8">
        <w:t>/A</w:t>
      </w:r>
    </w:p>
    <w:p w14:paraId="7CD22FA5" w14:textId="2A91DAA7" w:rsidR="004F402B" w:rsidRDefault="00263B7A" w:rsidP="004F402B">
      <w:r>
        <w:t>Formal</w:t>
      </w:r>
      <w:r w:rsidR="006F1D47">
        <w:t xml:space="preserve"> Review </w:t>
      </w:r>
      <w:r w:rsidR="002D7529">
        <w:t xml:space="preserve">procedures for the </w:t>
      </w:r>
      <w:r w:rsidR="006F1D47">
        <w:t xml:space="preserve">AMOP </w:t>
      </w:r>
    </w:p>
    <w:p w14:paraId="387DFF07" w14:textId="43099742" w:rsidR="00263B7A" w:rsidRDefault="006A2911" w:rsidP="00A93CF6">
      <w:pPr>
        <w:pStyle w:val="ListParagraph"/>
        <w:numPr>
          <w:ilvl w:val="0"/>
          <w:numId w:val="1"/>
        </w:numPr>
      </w:pPr>
      <w:r>
        <w:t>03.06 - Fund Transfer Request Process</w:t>
      </w:r>
    </w:p>
    <w:p w14:paraId="3C332EE6" w14:textId="6157B546" w:rsidR="004F402B" w:rsidRDefault="00652189" w:rsidP="004F402B">
      <w:r>
        <w:t xml:space="preserve">Milwaukee County </w:t>
      </w:r>
      <w:r w:rsidR="0028360A">
        <w:t>Terms in Use Guide</w:t>
      </w:r>
      <w:r>
        <w:t xml:space="preserve"> updates, as needed</w:t>
      </w:r>
    </w:p>
    <w:p w14:paraId="4E75A8A6" w14:textId="7CC567FC" w:rsidR="00A939BA" w:rsidRDefault="00A939BA" w:rsidP="004F402B">
      <w:r>
        <w:t>Department definitions</w:t>
      </w:r>
    </w:p>
    <w:p w14:paraId="65B694A4" w14:textId="77777777" w:rsidR="00652189" w:rsidRDefault="00652189" w:rsidP="00652189">
      <w:r>
        <w:t>Old Business</w:t>
      </w:r>
    </w:p>
    <w:p w14:paraId="2871431A" w14:textId="7CACA735" w:rsidR="009027C9" w:rsidRDefault="00F44FA1" w:rsidP="009027C9">
      <w:r>
        <w:t>New</w:t>
      </w:r>
      <w:r w:rsidR="009027C9">
        <w:t xml:space="preserve"> Business</w:t>
      </w:r>
    </w:p>
    <w:p w14:paraId="1C280906" w14:textId="77777777" w:rsidR="009027C9" w:rsidRDefault="009027C9" w:rsidP="009027C9">
      <w:r>
        <w:t>Open Forum for Members</w:t>
      </w:r>
    </w:p>
    <w:p w14:paraId="46EEF715" w14:textId="77777777" w:rsidR="009027C9" w:rsidRDefault="009027C9" w:rsidP="009027C9">
      <w:r>
        <w:t>Open Forum for Non-Members</w:t>
      </w:r>
    </w:p>
    <w:p w14:paraId="5889BA8B" w14:textId="77777777" w:rsidR="009027C9" w:rsidRDefault="009027C9" w:rsidP="009027C9">
      <w:r>
        <w:t xml:space="preserve">Adjournment </w:t>
      </w:r>
    </w:p>
    <w:sectPr w:rsidR="009027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E2635"/>
    <w:multiLevelType w:val="hybridMultilevel"/>
    <w:tmpl w:val="50204A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0615B5"/>
    <w:multiLevelType w:val="hybridMultilevel"/>
    <w:tmpl w:val="0FE4E620"/>
    <w:lvl w:ilvl="0" w:tplc="46B27206">
      <w:start w:val="38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BD1C23"/>
    <w:multiLevelType w:val="hybridMultilevel"/>
    <w:tmpl w:val="7EAC25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1665B3"/>
    <w:multiLevelType w:val="hybridMultilevel"/>
    <w:tmpl w:val="5F3854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8E1E6C"/>
    <w:multiLevelType w:val="hybridMultilevel"/>
    <w:tmpl w:val="B2B68652"/>
    <w:lvl w:ilvl="0" w:tplc="46B27206">
      <w:start w:val="38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46B27206">
      <w:start w:val="38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8A85DF5"/>
    <w:multiLevelType w:val="hybridMultilevel"/>
    <w:tmpl w:val="D73494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64223C"/>
    <w:multiLevelType w:val="hybridMultilevel"/>
    <w:tmpl w:val="E40C61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D13198"/>
    <w:multiLevelType w:val="hybridMultilevel"/>
    <w:tmpl w:val="D0A25D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DB494F"/>
    <w:multiLevelType w:val="hybridMultilevel"/>
    <w:tmpl w:val="704A48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C036D0"/>
    <w:multiLevelType w:val="hybridMultilevel"/>
    <w:tmpl w:val="218A32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8351B8"/>
    <w:multiLevelType w:val="hybridMultilevel"/>
    <w:tmpl w:val="7256E50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6B27206">
      <w:start w:val="38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FD257EE"/>
    <w:multiLevelType w:val="hybridMultilevel"/>
    <w:tmpl w:val="D83885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973463"/>
    <w:multiLevelType w:val="hybridMultilevel"/>
    <w:tmpl w:val="3CBC7F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FD4A62"/>
    <w:multiLevelType w:val="hybridMultilevel"/>
    <w:tmpl w:val="B394E2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9C5536"/>
    <w:multiLevelType w:val="hybridMultilevel"/>
    <w:tmpl w:val="7B2022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CE3673"/>
    <w:multiLevelType w:val="hybridMultilevel"/>
    <w:tmpl w:val="9BEC51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1"/>
  </w:num>
  <w:num w:numId="3">
    <w:abstractNumId w:val="2"/>
  </w:num>
  <w:num w:numId="4">
    <w:abstractNumId w:val="5"/>
  </w:num>
  <w:num w:numId="5">
    <w:abstractNumId w:val="9"/>
  </w:num>
  <w:num w:numId="6">
    <w:abstractNumId w:val="7"/>
  </w:num>
  <w:num w:numId="7">
    <w:abstractNumId w:val="3"/>
  </w:num>
  <w:num w:numId="8">
    <w:abstractNumId w:val="8"/>
  </w:num>
  <w:num w:numId="9">
    <w:abstractNumId w:val="12"/>
  </w:num>
  <w:num w:numId="10">
    <w:abstractNumId w:val="14"/>
  </w:num>
  <w:num w:numId="11">
    <w:abstractNumId w:val="13"/>
  </w:num>
  <w:num w:numId="12">
    <w:abstractNumId w:val="1"/>
  </w:num>
  <w:num w:numId="13">
    <w:abstractNumId w:val="10"/>
  </w:num>
  <w:num w:numId="14">
    <w:abstractNumId w:val="4"/>
  </w:num>
  <w:num w:numId="15">
    <w:abstractNumId w:val="15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NjU2MzY0MAcyLZV0lIJTi4sz8/NACowNawFbHcrtLQAAAA=="/>
  </w:docVars>
  <w:rsids>
    <w:rsidRoot w:val="00CF0846"/>
    <w:rsid w:val="000563BE"/>
    <w:rsid w:val="00077247"/>
    <w:rsid w:val="000B774D"/>
    <w:rsid w:val="000D3C4A"/>
    <w:rsid w:val="000F6430"/>
    <w:rsid w:val="0011475E"/>
    <w:rsid w:val="0012025E"/>
    <w:rsid w:val="001B4952"/>
    <w:rsid w:val="00207781"/>
    <w:rsid w:val="00245D3C"/>
    <w:rsid w:val="00263B7A"/>
    <w:rsid w:val="002729BE"/>
    <w:rsid w:val="00273EC9"/>
    <w:rsid w:val="0028360A"/>
    <w:rsid w:val="002D3FD2"/>
    <w:rsid w:val="002D7529"/>
    <w:rsid w:val="002E2520"/>
    <w:rsid w:val="002E4C1E"/>
    <w:rsid w:val="003105F5"/>
    <w:rsid w:val="00310B4D"/>
    <w:rsid w:val="003A1ED7"/>
    <w:rsid w:val="00481418"/>
    <w:rsid w:val="004E045A"/>
    <w:rsid w:val="004F149F"/>
    <w:rsid w:val="004F402B"/>
    <w:rsid w:val="004F5647"/>
    <w:rsid w:val="004F6BD1"/>
    <w:rsid w:val="00533ECA"/>
    <w:rsid w:val="005A5A5F"/>
    <w:rsid w:val="005D1B56"/>
    <w:rsid w:val="005D23CE"/>
    <w:rsid w:val="005D48E5"/>
    <w:rsid w:val="00611EF2"/>
    <w:rsid w:val="00652189"/>
    <w:rsid w:val="0066663E"/>
    <w:rsid w:val="00693EA4"/>
    <w:rsid w:val="00694636"/>
    <w:rsid w:val="006A2911"/>
    <w:rsid w:val="006B16B1"/>
    <w:rsid w:val="006B4520"/>
    <w:rsid w:val="006C532A"/>
    <w:rsid w:val="006F014A"/>
    <w:rsid w:val="006F1D47"/>
    <w:rsid w:val="00766D27"/>
    <w:rsid w:val="007B2F7D"/>
    <w:rsid w:val="007E27D5"/>
    <w:rsid w:val="00832AA3"/>
    <w:rsid w:val="00861B9D"/>
    <w:rsid w:val="008E1A01"/>
    <w:rsid w:val="008F1640"/>
    <w:rsid w:val="009027C9"/>
    <w:rsid w:val="009225AE"/>
    <w:rsid w:val="009400E0"/>
    <w:rsid w:val="009411F7"/>
    <w:rsid w:val="009C3F2E"/>
    <w:rsid w:val="009F4B04"/>
    <w:rsid w:val="00A33CF2"/>
    <w:rsid w:val="00A77DA3"/>
    <w:rsid w:val="00A82B66"/>
    <w:rsid w:val="00A939BA"/>
    <w:rsid w:val="00A93CF6"/>
    <w:rsid w:val="00AE04AF"/>
    <w:rsid w:val="00AF5413"/>
    <w:rsid w:val="00B852B6"/>
    <w:rsid w:val="00B962E8"/>
    <w:rsid w:val="00BA1512"/>
    <w:rsid w:val="00BE2A3D"/>
    <w:rsid w:val="00BE5993"/>
    <w:rsid w:val="00C52B5C"/>
    <w:rsid w:val="00C56E70"/>
    <w:rsid w:val="00C90459"/>
    <w:rsid w:val="00C958EC"/>
    <w:rsid w:val="00CA311F"/>
    <w:rsid w:val="00CA3292"/>
    <w:rsid w:val="00CA6D2A"/>
    <w:rsid w:val="00CB139F"/>
    <w:rsid w:val="00CD2754"/>
    <w:rsid w:val="00CF0846"/>
    <w:rsid w:val="00D01D2B"/>
    <w:rsid w:val="00D17B6F"/>
    <w:rsid w:val="00D328CF"/>
    <w:rsid w:val="00D85715"/>
    <w:rsid w:val="00DA2B2C"/>
    <w:rsid w:val="00DB3E0F"/>
    <w:rsid w:val="00DC5EE6"/>
    <w:rsid w:val="00DD1208"/>
    <w:rsid w:val="00DE428B"/>
    <w:rsid w:val="00E06D33"/>
    <w:rsid w:val="00E12AB1"/>
    <w:rsid w:val="00E62799"/>
    <w:rsid w:val="00E63133"/>
    <w:rsid w:val="00E73C14"/>
    <w:rsid w:val="00E93AE5"/>
    <w:rsid w:val="00EE2FEB"/>
    <w:rsid w:val="00EE421B"/>
    <w:rsid w:val="00F00F57"/>
    <w:rsid w:val="00F0321A"/>
    <w:rsid w:val="00F23890"/>
    <w:rsid w:val="00F44FA1"/>
    <w:rsid w:val="00F45F0D"/>
    <w:rsid w:val="00FE5564"/>
    <w:rsid w:val="00FE5C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5F1F8"/>
  <w15:chartTrackingRefBased/>
  <w15:docId w15:val="{6D4007DC-1FFA-40D0-9825-A79A72674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084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10B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0B4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01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014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125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4958230E034C4A92D7DB111CE02C08" ma:contentTypeVersion="12" ma:contentTypeDescription="Create a new document." ma:contentTypeScope="" ma:versionID="34760554d07767a35df5409d9dc361b7">
  <xsd:schema xmlns:xsd="http://www.w3.org/2001/XMLSchema" xmlns:xs="http://www.w3.org/2001/XMLSchema" xmlns:p="http://schemas.microsoft.com/office/2006/metadata/properties" xmlns:ns2="8b29e8de-ae70-46cf-8021-b61553d83343" xmlns:ns3="376b1d18-0d30-46eb-bd90-b8421af7b6f3" xmlns:ns4="3f5dad4a-a094-42da-81c1-518372e65760" targetNamespace="http://schemas.microsoft.com/office/2006/metadata/properties" ma:root="true" ma:fieldsID="d5ac664933429b4fbe21d3aed365011a" ns2:_="" ns3:_="" ns4:_="">
    <xsd:import namespace="8b29e8de-ae70-46cf-8021-b61553d83343"/>
    <xsd:import namespace="376b1d18-0d30-46eb-bd90-b8421af7b6f3"/>
    <xsd:import namespace="3f5dad4a-a094-42da-81c1-518372e6576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Format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29e8de-ae70-46cf-8021-b61553d8334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fals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6b1d18-0d30-46eb-bd90-b8421af7b6f3" elementFormDefault="qualified">
    <xsd:import namespace="http://schemas.microsoft.com/office/2006/documentManagement/types"/>
    <xsd:import namespace="http://schemas.microsoft.com/office/infopath/2007/PartnerControls"/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5dad4a-a094-42da-81c1-518372e657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Format" ma:index="13" nillable="true" ma:displayName="Format" ma:default="Procedure" ma:format="Dropdown" ma:internalName="Format">
      <xsd:simpleType>
        <xsd:restriction base="dms:Choice">
          <xsd:enumeration value="Flowchart"/>
          <xsd:enumeration value="LMS PPT"/>
          <xsd:enumeration value="Request Form"/>
          <xsd:enumeration value="Procedure"/>
          <xsd:enumeration value="Forms"/>
          <xsd:enumeration value="Appendices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b29e8de-ae70-46cf-8021-b61553d83343">
      <UserInfo>
        <DisplayName/>
        <AccountId xsi:nil="true"/>
        <AccountType/>
      </UserInfo>
    </SharedWithUsers>
    <SharingHintHash xmlns="8b29e8de-ae70-46cf-8021-b61553d83343" xsi:nil="true"/>
    <Format xmlns="3f5dad4a-a094-42da-81c1-518372e65760">Procedure</Format>
  </documentManagement>
</p:properties>
</file>

<file path=customXml/itemProps1.xml><?xml version="1.0" encoding="utf-8"?>
<ds:datastoreItem xmlns:ds="http://schemas.openxmlformats.org/officeDocument/2006/customXml" ds:itemID="{D3E9F6ED-D847-4EF9-8EC1-5BBA6C73A0C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91BE89-24E4-4140-B994-E3EE2ECF5E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29e8de-ae70-46cf-8021-b61553d83343"/>
    <ds:schemaRef ds:uri="376b1d18-0d30-46eb-bd90-b8421af7b6f3"/>
    <ds:schemaRef ds:uri="3f5dad4a-a094-42da-81c1-518372e657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CE9D8DE-B0F1-4BDE-B880-3B22CC503836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3f5dad4a-a094-42da-81c1-518372e65760"/>
    <ds:schemaRef ds:uri="http://purl.org/dc/elements/1.1/"/>
    <ds:schemaRef ds:uri="http://schemas.microsoft.com/office/2006/metadata/properties"/>
    <ds:schemaRef ds:uri="376b1d18-0d30-46eb-bd90-b8421af7b6f3"/>
    <ds:schemaRef ds:uri="8b29e8de-ae70-46cf-8021-b61553d83343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5</Words>
  <Characters>54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er, Claire</dc:creator>
  <cp:keywords/>
  <dc:description/>
  <cp:lastModifiedBy>Stojsavljevic, Una</cp:lastModifiedBy>
  <cp:revision>2</cp:revision>
  <dcterms:created xsi:type="dcterms:W3CDTF">2023-01-06T18:33:00Z</dcterms:created>
  <dcterms:modified xsi:type="dcterms:W3CDTF">2023-01-06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4958230E034C4A92D7DB111CE02C08</vt:lpwstr>
  </property>
</Properties>
</file>